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51656" w14:textId="6CEB606B" w:rsidR="00650586" w:rsidRPr="00A77623" w:rsidRDefault="00C11725" w:rsidP="00A77623">
      <w:pPr>
        <w:jc w:val="center"/>
        <w:rPr>
          <w:rFonts w:asciiTheme="minorHAnsi" w:hAnsiTheme="minorHAnsi" w:cstheme="minorHAnsi"/>
          <w:b/>
          <w:sz w:val="28"/>
        </w:rPr>
      </w:pPr>
      <w:r w:rsidRPr="00A77623">
        <w:rPr>
          <w:rFonts w:asciiTheme="minorHAnsi" w:hAnsiTheme="minorHAnsi" w:cstheme="minorHAnsi"/>
          <w:b/>
          <w:sz w:val="28"/>
        </w:rPr>
        <w:t>State Data Center Conference Call</w:t>
      </w:r>
    </w:p>
    <w:p w14:paraId="4196D41C" w14:textId="6E045498" w:rsidR="00C11725" w:rsidRPr="00A77623" w:rsidRDefault="00BE0EE8" w:rsidP="00C11725">
      <w:pPr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October</w:t>
      </w:r>
      <w:r w:rsidR="006D5F8E">
        <w:rPr>
          <w:rFonts w:asciiTheme="minorHAnsi" w:hAnsiTheme="minorHAnsi" w:cstheme="minorHAnsi"/>
          <w:b/>
          <w:sz w:val="28"/>
        </w:rPr>
        <w:t xml:space="preserve"> </w:t>
      </w:r>
      <w:r>
        <w:rPr>
          <w:rFonts w:asciiTheme="minorHAnsi" w:hAnsiTheme="minorHAnsi" w:cstheme="minorHAnsi"/>
          <w:b/>
          <w:sz w:val="28"/>
        </w:rPr>
        <w:t>8</w:t>
      </w:r>
      <w:r w:rsidR="00C11725" w:rsidRPr="00A77623">
        <w:rPr>
          <w:rFonts w:asciiTheme="minorHAnsi" w:hAnsiTheme="minorHAnsi" w:cstheme="minorHAnsi"/>
          <w:b/>
          <w:sz w:val="28"/>
        </w:rPr>
        <w:t>, 202</w:t>
      </w:r>
      <w:r w:rsidR="006F0A03" w:rsidRPr="00A77623">
        <w:rPr>
          <w:rFonts w:asciiTheme="minorHAnsi" w:hAnsiTheme="minorHAnsi" w:cstheme="minorHAnsi"/>
          <w:b/>
          <w:sz w:val="28"/>
        </w:rPr>
        <w:t>4</w:t>
      </w:r>
    </w:p>
    <w:tbl>
      <w:tblPr>
        <w:tblStyle w:val="TableGrid0"/>
        <w:tblpPr w:vertAnchor="text" w:horzAnchor="margin" w:tblpX="-48" w:tblpY="240"/>
        <w:tblOverlap w:val="never"/>
        <w:tblW w:w="961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55"/>
        <w:gridCol w:w="4860"/>
      </w:tblGrid>
      <w:tr w:rsidR="006F0A03" w14:paraId="409F9570" w14:textId="77777777" w:rsidTr="004A1354">
        <w:trPr>
          <w:trHeight w:val="396"/>
        </w:trPr>
        <w:tc>
          <w:tcPr>
            <w:tcW w:w="4755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4F3D449A" w14:textId="77777777" w:rsidR="006F0A03" w:rsidRDefault="006F0A03" w:rsidP="00363A6F">
            <w:pPr>
              <w:spacing w:line="259" w:lineRule="auto"/>
              <w:ind w:left="1"/>
              <w:rPr>
                <w:rFonts w:ascii="Arial" w:eastAsia="Arial" w:hAnsi="Arial" w:cs="Arial"/>
                <w:b/>
                <w:sz w:val="20"/>
              </w:rPr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 w:rsidR="00B03B73">
              <w:rPr>
                <w:rFonts w:ascii="Arial" w:eastAsia="Arial" w:hAnsi="Arial" w:cs="Arial"/>
                <w:b/>
                <w:sz w:val="20"/>
              </w:rPr>
              <w:t>s</w:t>
            </w:r>
          </w:p>
          <w:p w14:paraId="7AD7F8B6" w14:textId="60238F4C" w:rsidR="00B23315" w:rsidRDefault="00B23315" w:rsidP="00363A6F">
            <w:pPr>
              <w:spacing w:line="259" w:lineRule="auto"/>
              <w:ind w:left="1"/>
            </w:pPr>
          </w:p>
        </w:tc>
        <w:tc>
          <w:tcPr>
            <w:tcW w:w="4860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4A6D58A0" w14:textId="6DA2C658" w:rsidR="006F0A03" w:rsidRPr="00B03B73" w:rsidRDefault="00B23315" w:rsidP="00363A6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6F0A03" w:rsidRPr="004A1354" w14:paraId="58F05782" w14:textId="77777777" w:rsidTr="004A1354">
        <w:trPr>
          <w:trHeight w:val="1551"/>
        </w:trPr>
        <w:tc>
          <w:tcPr>
            <w:tcW w:w="4755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191C7F" w14:textId="5F923E79" w:rsidR="00C42F95" w:rsidRPr="004A1354" w:rsidRDefault="00C42F95" w:rsidP="00BC2ADC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 xml:space="preserve">Mallory Bateman </w:t>
            </w:r>
          </w:p>
          <w:p w14:paraId="63FB156B" w14:textId="21D15A1A" w:rsidR="006F0A03" w:rsidRPr="004A1354" w:rsidRDefault="00BC2ADC" w:rsidP="006D5F8E">
            <w:pPr>
              <w:tabs>
                <w:tab w:val="left" w:pos="2043"/>
              </w:tabs>
              <w:spacing w:line="259" w:lineRule="auto"/>
              <w:ind w:left="1"/>
            </w:pPr>
            <w:r w:rsidRPr="004A1354">
              <w:rPr>
                <w:rFonts w:ascii="Arial" w:eastAsia="Arial" w:hAnsi="Arial" w:cs="Arial"/>
                <w:sz w:val="20"/>
              </w:rPr>
              <w:t>Erica Gardner</w:t>
            </w:r>
            <w:r w:rsidR="006F0A03" w:rsidRPr="004A1354">
              <w:rPr>
                <w:rFonts w:ascii="Arial" w:eastAsia="Arial" w:hAnsi="Arial" w:cs="Arial"/>
                <w:sz w:val="20"/>
              </w:rPr>
              <w:tab/>
            </w:r>
          </w:p>
          <w:p w14:paraId="0141777D" w14:textId="77777777" w:rsidR="004C3569" w:rsidRPr="004A1354" w:rsidRDefault="006F0A03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Katie Springer</w:t>
            </w:r>
          </w:p>
          <w:p w14:paraId="777A22ED" w14:textId="6057CAF5" w:rsidR="00BD2437" w:rsidRPr="004A1354" w:rsidRDefault="006D5F8E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usannah Robichaux</w:t>
            </w:r>
          </w:p>
          <w:p w14:paraId="02478BA5" w14:textId="77777777" w:rsidR="006D5F8E" w:rsidRDefault="006D5F8E" w:rsidP="006D5F8E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Jenn Shultz</w:t>
            </w:r>
          </w:p>
          <w:p w14:paraId="3271A222" w14:textId="4279F0CB" w:rsidR="00BE0EE8" w:rsidRPr="004A1354" w:rsidRDefault="00BE0EE8" w:rsidP="006D5F8E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Alfred </w:t>
            </w:r>
            <w:proofErr w:type="spellStart"/>
            <w:r>
              <w:rPr>
                <w:rFonts w:ascii="Arial" w:eastAsia="Arial" w:hAnsi="Arial" w:cs="Arial"/>
                <w:sz w:val="20"/>
              </w:rPr>
              <w:t>Sundara</w:t>
            </w:r>
            <w:proofErr w:type="spellEnd"/>
          </w:p>
        </w:tc>
        <w:tc>
          <w:tcPr>
            <w:tcW w:w="4860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363131F" w14:textId="309437A0" w:rsidR="00C42F95" w:rsidRPr="004A1354" w:rsidRDefault="00C42F95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Devon Reed</w:t>
            </w:r>
          </w:p>
          <w:p w14:paraId="40528410" w14:textId="1B6F4385" w:rsidR="00BC2ADC" w:rsidRPr="004A1354" w:rsidRDefault="00F43142" w:rsidP="00BC2ADC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amantha Proctor</w:t>
            </w:r>
          </w:p>
          <w:p w14:paraId="5354307A" w14:textId="0A933B60" w:rsidR="00BC2ADC" w:rsidRPr="004A1354" w:rsidRDefault="006D5F8E" w:rsidP="006D5F8E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Termirah Brinkley</w:t>
            </w:r>
          </w:p>
        </w:tc>
      </w:tr>
    </w:tbl>
    <w:p w14:paraId="175A0499" w14:textId="77777777" w:rsidR="00650586" w:rsidRPr="004A1354" w:rsidRDefault="00650586" w:rsidP="00C11725">
      <w:pPr>
        <w:rPr>
          <w:rFonts w:asciiTheme="minorHAnsi" w:hAnsiTheme="minorHAnsi" w:cstheme="minorHAnsi"/>
          <w:sz w:val="22"/>
        </w:rPr>
      </w:pPr>
    </w:p>
    <w:p w14:paraId="137C762E" w14:textId="7E691ED9" w:rsidR="00B03B73" w:rsidRPr="000C097F" w:rsidRDefault="00F22B57" w:rsidP="00C11725">
      <w:pPr>
        <w:rPr>
          <w:rFonts w:asciiTheme="minorHAnsi" w:hAnsiTheme="minorHAnsi" w:cstheme="minorHAnsi"/>
          <w:sz w:val="22"/>
        </w:rPr>
      </w:pPr>
      <w:r w:rsidRPr="004A1354">
        <w:rPr>
          <w:rFonts w:asciiTheme="minorHAnsi" w:hAnsiTheme="minorHAnsi" w:cstheme="minorHAnsi"/>
          <w:sz w:val="22"/>
        </w:rPr>
        <w:t>3:0</w:t>
      </w:r>
      <w:r w:rsidR="006D5F8E" w:rsidRPr="004A1354">
        <w:rPr>
          <w:rFonts w:asciiTheme="minorHAnsi" w:hAnsiTheme="minorHAnsi" w:cstheme="minorHAnsi"/>
          <w:sz w:val="22"/>
        </w:rPr>
        <w:t>2</w:t>
      </w:r>
      <w:r w:rsidR="00B03B73" w:rsidRPr="004A1354">
        <w:rPr>
          <w:rFonts w:asciiTheme="minorHAnsi" w:hAnsiTheme="minorHAnsi" w:cstheme="minorHAnsi"/>
          <w:sz w:val="22"/>
        </w:rPr>
        <w:t xml:space="preserve"> PM EST Mallory Bateman called the meeting to order</w:t>
      </w:r>
    </w:p>
    <w:p w14:paraId="6DFE7D89" w14:textId="0A17BE47" w:rsidR="00B03B73" w:rsidRDefault="00B03B73" w:rsidP="00B03B73">
      <w:pPr>
        <w:rPr>
          <w:rFonts w:asciiTheme="minorHAnsi" w:hAnsiTheme="minorHAnsi" w:cstheme="minorHAnsi"/>
          <w:sz w:val="22"/>
        </w:rPr>
      </w:pPr>
    </w:p>
    <w:p w14:paraId="1EF8AB45" w14:textId="77777777" w:rsidR="009E37CE" w:rsidRPr="006D5F8E" w:rsidRDefault="009E37CE" w:rsidP="009E37CE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Updates from the SDC Steering Committee</w:t>
      </w:r>
    </w:p>
    <w:p w14:paraId="5374AC47" w14:textId="77777777" w:rsidR="00BE0EE8" w:rsidRDefault="00BE0EE8" w:rsidP="00316E67">
      <w:pPr>
        <w:rPr>
          <w:rFonts w:asciiTheme="minorHAnsi" w:hAnsiTheme="minorHAnsi" w:cstheme="minorHAnsi"/>
          <w:b/>
          <w:sz w:val="22"/>
        </w:rPr>
      </w:pPr>
      <w:proofErr w:type="spellStart"/>
      <w:r>
        <w:rPr>
          <w:rFonts w:asciiTheme="minorHAnsi" w:hAnsiTheme="minorHAnsi" w:cstheme="minorHAnsi"/>
          <w:b/>
          <w:sz w:val="22"/>
        </w:rPr>
        <w:t>Gustavson</w:t>
      </w:r>
      <w:proofErr w:type="spellEnd"/>
      <w:r>
        <w:rPr>
          <w:rFonts w:asciiTheme="minorHAnsi" w:hAnsiTheme="minorHAnsi" w:cstheme="minorHAnsi"/>
          <w:b/>
          <w:sz w:val="22"/>
        </w:rPr>
        <w:t xml:space="preserve"> Award</w:t>
      </w:r>
    </w:p>
    <w:p w14:paraId="6DEC40D9" w14:textId="423653AC" w:rsidR="00BE0EE8" w:rsidRPr="001E561E" w:rsidRDefault="00F35481" w:rsidP="00BE0EE8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>The SC wants to send out the nomination in November.</w:t>
      </w:r>
    </w:p>
    <w:p w14:paraId="3934CBE5" w14:textId="29FEB8C7" w:rsidR="001E561E" w:rsidRDefault="001E561E" w:rsidP="001E561E">
      <w:pPr>
        <w:rPr>
          <w:rFonts w:asciiTheme="minorHAnsi" w:hAnsiTheme="minorHAnsi" w:cstheme="minorHAnsi"/>
          <w:b/>
          <w:sz w:val="22"/>
        </w:rPr>
      </w:pPr>
    </w:p>
    <w:p w14:paraId="2C0363FD" w14:textId="2CFA0B47" w:rsidR="001E561E" w:rsidRPr="001E561E" w:rsidRDefault="001E561E" w:rsidP="001E561E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etirements</w:t>
      </w:r>
    </w:p>
    <w:p w14:paraId="24258C49" w14:textId="45ED788B" w:rsidR="00BE0EE8" w:rsidRPr="009E37CE" w:rsidRDefault="00BE4F17" w:rsidP="009E37C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 xml:space="preserve">There are a few retirements </w:t>
      </w:r>
      <w:r w:rsidR="001E561E">
        <w:rPr>
          <w:rFonts w:asciiTheme="minorHAnsi" w:hAnsiTheme="minorHAnsi" w:cstheme="minorHAnsi"/>
          <w:sz w:val="22"/>
        </w:rPr>
        <w:t xml:space="preserve">that have either happened or are </w:t>
      </w:r>
      <w:r>
        <w:rPr>
          <w:rFonts w:asciiTheme="minorHAnsi" w:hAnsiTheme="minorHAnsi" w:cstheme="minorHAnsi"/>
          <w:sz w:val="22"/>
        </w:rPr>
        <w:t xml:space="preserve">happening soon that we want to congratulate: </w:t>
      </w:r>
      <w:r w:rsidR="001E561E">
        <w:rPr>
          <w:rFonts w:asciiTheme="minorHAnsi" w:hAnsiTheme="minorHAnsi" w:cstheme="minorHAnsi"/>
          <w:sz w:val="22"/>
        </w:rPr>
        <w:t xml:space="preserve">Kevin Iverson in ND </w:t>
      </w:r>
      <w:r w:rsidR="00BE0EE8">
        <w:rPr>
          <w:rFonts w:asciiTheme="minorHAnsi" w:hAnsiTheme="minorHAnsi" w:cstheme="minorHAnsi"/>
          <w:sz w:val="22"/>
        </w:rPr>
        <w:t>and</w:t>
      </w:r>
      <w:r w:rsidR="006C6023">
        <w:rPr>
          <w:rFonts w:asciiTheme="minorHAnsi" w:hAnsiTheme="minorHAnsi" w:cstheme="minorHAnsi"/>
          <w:sz w:val="22"/>
        </w:rPr>
        <w:t xml:space="preserve"> Elizabeth Garner</w:t>
      </w:r>
      <w:r w:rsidR="00F35481">
        <w:rPr>
          <w:rFonts w:asciiTheme="minorHAnsi" w:hAnsiTheme="minorHAnsi" w:cstheme="minorHAnsi"/>
          <w:sz w:val="22"/>
        </w:rPr>
        <w:t xml:space="preserve"> in </w:t>
      </w:r>
      <w:r w:rsidR="00BE0EE8">
        <w:rPr>
          <w:rFonts w:asciiTheme="minorHAnsi" w:hAnsiTheme="minorHAnsi" w:cstheme="minorHAnsi"/>
          <w:sz w:val="22"/>
        </w:rPr>
        <w:t xml:space="preserve">CO. </w:t>
      </w:r>
      <w:r>
        <w:rPr>
          <w:rFonts w:asciiTheme="minorHAnsi" w:hAnsiTheme="minorHAnsi" w:cstheme="minorHAnsi"/>
          <w:sz w:val="22"/>
        </w:rPr>
        <w:t>T</w:t>
      </w:r>
      <w:r>
        <w:rPr>
          <w:rFonts w:asciiTheme="minorHAnsi" w:hAnsiTheme="minorHAnsi" w:cstheme="minorHAnsi"/>
          <w:sz w:val="22"/>
        </w:rPr>
        <w:t xml:space="preserve">hank </w:t>
      </w:r>
      <w:r>
        <w:rPr>
          <w:rFonts w:asciiTheme="minorHAnsi" w:hAnsiTheme="minorHAnsi" w:cstheme="minorHAnsi"/>
          <w:sz w:val="22"/>
        </w:rPr>
        <w:t xml:space="preserve">you to these wonderful people </w:t>
      </w:r>
      <w:r>
        <w:rPr>
          <w:rFonts w:asciiTheme="minorHAnsi" w:hAnsiTheme="minorHAnsi" w:cstheme="minorHAnsi"/>
          <w:sz w:val="22"/>
        </w:rPr>
        <w:t>for their incredible network on behalf of the SDC network</w:t>
      </w:r>
      <w:r>
        <w:rPr>
          <w:rFonts w:asciiTheme="minorHAnsi" w:hAnsiTheme="minorHAnsi" w:cstheme="minorHAnsi"/>
          <w:sz w:val="22"/>
        </w:rPr>
        <w:t>.</w:t>
      </w:r>
    </w:p>
    <w:p w14:paraId="2C0B0EB4" w14:textId="77777777" w:rsidR="00BE0EE8" w:rsidRDefault="00BE0EE8" w:rsidP="00316E67">
      <w:pPr>
        <w:rPr>
          <w:rFonts w:asciiTheme="minorHAnsi" w:hAnsiTheme="minorHAnsi" w:cstheme="minorHAnsi"/>
          <w:b/>
          <w:sz w:val="22"/>
        </w:rPr>
      </w:pPr>
    </w:p>
    <w:p w14:paraId="17655EE2" w14:textId="168701F7" w:rsidR="00BE0EE8" w:rsidRDefault="00BE0EE8" w:rsidP="00316E67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SDC Elections</w:t>
      </w:r>
    </w:p>
    <w:p w14:paraId="546330C1" w14:textId="6CF6F149" w:rsidR="00BE0EE8" w:rsidRDefault="00BE0EE8" w:rsidP="00BE0EE8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usannah, Jenn, and Gary’s terms are up at the end of 2</w:t>
      </w:r>
      <w:bookmarkStart w:id="0" w:name="_GoBack"/>
      <w:bookmarkEnd w:id="0"/>
      <w:r>
        <w:rPr>
          <w:rFonts w:asciiTheme="minorHAnsi" w:hAnsiTheme="minorHAnsi" w:cstheme="minorHAnsi"/>
          <w:sz w:val="22"/>
        </w:rPr>
        <w:t>024.</w:t>
      </w:r>
      <w:r w:rsidR="009E37CE">
        <w:rPr>
          <w:rFonts w:asciiTheme="minorHAnsi" w:hAnsiTheme="minorHAnsi" w:cstheme="minorHAnsi"/>
          <w:sz w:val="22"/>
        </w:rPr>
        <w:t xml:space="preserve"> Jenn has reached her term limits.</w:t>
      </w:r>
    </w:p>
    <w:p w14:paraId="16D7D9B2" w14:textId="34DA2CA2" w:rsidR="00BE0EE8" w:rsidRDefault="009E37CE" w:rsidP="00BE0EE8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Jenn and Alfred will handle the election. Jenn will put together the nomination email and send it to Mallory.</w:t>
      </w:r>
    </w:p>
    <w:p w14:paraId="547709AF" w14:textId="5AF25B6C" w:rsidR="00BE0EE8" w:rsidRPr="00BE0EE8" w:rsidRDefault="00BE0EE8" w:rsidP="00BE0EE8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e need to solicit </w:t>
      </w:r>
      <w:r w:rsidR="009E37CE">
        <w:rPr>
          <w:rFonts w:asciiTheme="minorHAnsi" w:hAnsiTheme="minorHAnsi" w:cstheme="minorHAnsi"/>
          <w:sz w:val="22"/>
        </w:rPr>
        <w:t>candidates</w:t>
      </w:r>
      <w:r>
        <w:rPr>
          <w:rFonts w:asciiTheme="minorHAnsi" w:hAnsiTheme="minorHAnsi" w:cstheme="minorHAnsi"/>
          <w:sz w:val="22"/>
        </w:rPr>
        <w:t xml:space="preserve"> starting November 1</w:t>
      </w:r>
      <w:r w:rsidR="009E37CE">
        <w:rPr>
          <w:rFonts w:asciiTheme="minorHAnsi" w:hAnsiTheme="minorHAnsi" w:cstheme="minorHAnsi"/>
          <w:sz w:val="22"/>
        </w:rPr>
        <w:t xml:space="preserve">; </w:t>
      </w:r>
      <w:r w:rsidR="001F5080">
        <w:rPr>
          <w:rFonts w:asciiTheme="minorHAnsi" w:hAnsiTheme="minorHAnsi" w:cstheme="minorHAnsi"/>
          <w:sz w:val="22"/>
        </w:rPr>
        <w:t>nominations are due Dec 31</w:t>
      </w:r>
      <w:r w:rsidR="00F35481">
        <w:rPr>
          <w:rFonts w:asciiTheme="minorHAnsi" w:hAnsiTheme="minorHAnsi" w:cstheme="minorHAnsi"/>
          <w:sz w:val="22"/>
        </w:rPr>
        <w:t>;</w:t>
      </w:r>
      <w:r w:rsidR="001F5080">
        <w:rPr>
          <w:rFonts w:asciiTheme="minorHAnsi" w:hAnsiTheme="minorHAnsi" w:cstheme="minorHAnsi"/>
          <w:sz w:val="22"/>
        </w:rPr>
        <w:t xml:space="preserve"> vote in January</w:t>
      </w:r>
      <w:r w:rsidR="00F35481">
        <w:rPr>
          <w:rFonts w:asciiTheme="minorHAnsi" w:hAnsiTheme="minorHAnsi" w:cstheme="minorHAnsi"/>
          <w:sz w:val="22"/>
        </w:rPr>
        <w:t xml:space="preserve"> and announce the winners</w:t>
      </w:r>
      <w:r w:rsidR="009E37CE">
        <w:rPr>
          <w:rFonts w:asciiTheme="minorHAnsi" w:hAnsiTheme="minorHAnsi" w:cstheme="minorHAnsi"/>
          <w:sz w:val="22"/>
        </w:rPr>
        <w:t xml:space="preserve"> in January.</w:t>
      </w:r>
    </w:p>
    <w:p w14:paraId="3F115217" w14:textId="77777777" w:rsidR="00BE0EE8" w:rsidRDefault="00BE0EE8" w:rsidP="00316E67">
      <w:pPr>
        <w:rPr>
          <w:rFonts w:asciiTheme="minorHAnsi" w:hAnsiTheme="minorHAnsi" w:cstheme="minorHAnsi"/>
          <w:b/>
          <w:sz w:val="22"/>
        </w:rPr>
      </w:pPr>
    </w:p>
    <w:p w14:paraId="30790FF4" w14:textId="77777777" w:rsidR="009E37CE" w:rsidRDefault="009E37CE" w:rsidP="009E37CE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Ancestry Question</w:t>
      </w:r>
    </w:p>
    <w:p w14:paraId="1BB6A2D7" w14:textId="5E8C085B" w:rsidR="009E37CE" w:rsidRDefault="009E37CE" w:rsidP="009E37CE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CS detailed race for white and black populations will be available in the 2024 ACS.</w:t>
      </w:r>
    </w:p>
    <w:p w14:paraId="7A806129" w14:textId="76BCA40D" w:rsidR="009E37CE" w:rsidRDefault="009E37CE" w:rsidP="009E37CE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issing Asian, American Indian A</w:t>
      </w:r>
      <w:r w:rsidR="00F35481">
        <w:rPr>
          <w:rFonts w:asciiTheme="minorHAnsi" w:hAnsiTheme="minorHAnsi" w:cstheme="minorHAnsi"/>
          <w:sz w:val="22"/>
        </w:rPr>
        <w:t>laska Native, Pacific Islanders</w:t>
      </w:r>
    </w:p>
    <w:p w14:paraId="65C29D75" w14:textId="56F9A46A" w:rsidR="009E37CE" w:rsidRDefault="009E37CE" w:rsidP="009E37CE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ace presentation is tentatively Nov 12, with one presentation for east coast and one for west coast. Devon will confirm by the end of the week.</w:t>
      </w:r>
    </w:p>
    <w:p w14:paraId="3E9D03BE" w14:textId="42256DF2" w:rsidR="009E37CE" w:rsidRDefault="009E37CE" w:rsidP="009E37CE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rica was wondering if there would be a way to pair race and SOGI together.</w:t>
      </w:r>
    </w:p>
    <w:p w14:paraId="30F7A4EC" w14:textId="097DEC48" w:rsidR="009E37CE" w:rsidRDefault="009E37CE" w:rsidP="009E37CE">
      <w:pPr>
        <w:rPr>
          <w:rFonts w:asciiTheme="minorHAnsi" w:hAnsiTheme="minorHAnsi" w:cstheme="minorHAnsi"/>
          <w:sz w:val="22"/>
        </w:rPr>
      </w:pPr>
    </w:p>
    <w:p w14:paraId="1E73DCF1" w14:textId="77777777" w:rsidR="00DF0FB6" w:rsidRDefault="00DF0FB6" w:rsidP="009E37CE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ACS Income Question</w:t>
      </w:r>
    </w:p>
    <w:p w14:paraId="50FFE08C" w14:textId="5B6CF66E" w:rsidR="00DF0FB6" w:rsidRDefault="00DF0FB6" w:rsidP="00DF0FB6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rica got a question about 1-year ACS income dramatically changing. What we suspect is that it could be an issue with the response rate rather than an actual $10k fluctuation.</w:t>
      </w:r>
    </w:p>
    <w:p w14:paraId="43B7A335" w14:textId="299A6143" w:rsidR="00DF0FB6" w:rsidRPr="00DF0FB6" w:rsidRDefault="00DF0FB6" w:rsidP="00DF0FB6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Alfred has had people complain about the childhood poverty data not actually reflecting the true neighborhoods in poverty.</w:t>
      </w:r>
    </w:p>
    <w:p w14:paraId="1B61BD86" w14:textId="77777777" w:rsidR="00DF0FB6" w:rsidRDefault="00DF0FB6" w:rsidP="009E37CE">
      <w:pPr>
        <w:rPr>
          <w:rFonts w:asciiTheme="minorHAnsi" w:hAnsiTheme="minorHAnsi" w:cstheme="minorHAnsi"/>
          <w:b/>
          <w:sz w:val="22"/>
        </w:rPr>
      </w:pPr>
    </w:p>
    <w:p w14:paraId="3EDE404D" w14:textId="035628A4" w:rsidR="009E37CE" w:rsidRDefault="009E37CE" w:rsidP="009E37CE">
      <w:pPr>
        <w:rPr>
          <w:rFonts w:asciiTheme="minorHAnsi" w:hAnsiTheme="minorHAnsi" w:cstheme="minorHAnsi"/>
          <w:b/>
          <w:sz w:val="22"/>
        </w:rPr>
      </w:pPr>
      <w:r w:rsidRPr="009E37CE">
        <w:rPr>
          <w:rFonts w:asciiTheme="minorHAnsi" w:hAnsiTheme="minorHAnsi" w:cstheme="minorHAnsi"/>
          <w:b/>
          <w:sz w:val="22"/>
        </w:rPr>
        <w:t>2030 LUCA</w:t>
      </w:r>
    </w:p>
    <w:p w14:paraId="0CA585E0" w14:textId="46B6E123" w:rsidR="009E37CE" w:rsidRDefault="009E37CE" w:rsidP="009E37CE">
      <w:pPr>
        <w:pStyle w:val="ListParagraph"/>
        <w:numPr>
          <w:ilvl w:val="0"/>
          <w:numId w:val="2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lfred is hoping for a little more information about the timeline. When the counties in MD don’t participate, it defaults back to the state, so he needs to ask for funding to support the program.</w:t>
      </w:r>
    </w:p>
    <w:p w14:paraId="70E7E79C" w14:textId="0FECDF94" w:rsidR="009E37CE" w:rsidRDefault="009E37CE" w:rsidP="009E37CE">
      <w:pPr>
        <w:rPr>
          <w:rFonts w:asciiTheme="minorHAnsi" w:hAnsiTheme="minorHAnsi" w:cstheme="minorHAnsi"/>
          <w:sz w:val="22"/>
        </w:rPr>
      </w:pPr>
    </w:p>
    <w:p w14:paraId="0D49FB53" w14:textId="63366112" w:rsidR="009E37CE" w:rsidRPr="00DF0FB6" w:rsidRDefault="00DF0FB6" w:rsidP="009E37CE">
      <w:pPr>
        <w:rPr>
          <w:rFonts w:asciiTheme="minorHAnsi" w:hAnsiTheme="minorHAnsi" w:cstheme="minorHAnsi"/>
          <w:b/>
          <w:sz w:val="22"/>
        </w:rPr>
      </w:pPr>
      <w:r w:rsidRPr="00DF0FB6">
        <w:rPr>
          <w:rFonts w:asciiTheme="minorHAnsi" w:hAnsiTheme="minorHAnsi" w:cstheme="minorHAnsi"/>
          <w:b/>
          <w:sz w:val="22"/>
        </w:rPr>
        <w:t xml:space="preserve">Migration </w:t>
      </w:r>
      <w:r w:rsidR="009E37CE" w:rsidRPr="00DF0FB6">
        <w:rPr>
          <w:rFonts w:asciiTheme="minorHAnsi" w:hAnsiTheme="minorHAnsi" w:cstheme="minorHAnsi"/>
          <w:b/>
          <w:sz w:val="22"/>
        </w:rPr>
        <w:t>Data Gem</w:t>
      </w:r>
    </w:p>
    <w:p w14:paraId="37195EC2" w14:textId="26CD866A" w:rsidR="009E37CE" w:rsidRPr="009E37CE" w:rsidRDefault="009E37CE" w:rsidP="009E37CE">
      <w:pPr>
        <w:pStyle w:val="ListParagraph"/>
        <w:numPr>
          <w:ilvl w:val="0"/>
          <w:numId w:val="2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rica suggested that the Census Bureau do a data gem on 5-year migration flow; confusing margin of errors</w:t>
      </w:r>
      <w:r w:rsidR="00DF0FB6">
        <w:rPr>
          <w:rFonts w:asciiTheme="minorHAnsi" w:hAnsiTheme="minorHAnsi" w:cstheme="minorHAnsi"/>
          <w:sz w:val="22"/>
        </w:rPr>
        <w:t>; could benefit from a 10-minute webinar. Erica emailed the Census Academy people. Devon will follow-up and support that request.</w:t>
      </w:r>
    </w:p>
    <w:p w14:paraId="65FD02E7" w14:textId="77777777" w:rsidR="009E37CE" w:rsidRDefault="009E37CE" w:rsidP="009E37CE">
      <w:pPr>
        <w:rPr>
          <w:rFonts w:asciiTheme="minorHAnsi" w:hAnsiTheme="minorHAnsi" w:cstheme="minorHAnsi"/>
          <w:sz w:val="22"/>
        </w:rPr>
      </w:pPr>
    </w:p>
    <w:p w14:paraId="7923972A" w14:textId="77777777" w:rsidR="009E37CE" w:rsidRPr="009E37CE" w:rsidRDefault="009E37CE" w:rsidP="009E37CE">
      <w:pPr>
        <w:rPr>
          <w:rFonts w:asciiTheme="minorHAnsi" w:hAnsiTheme="minorHAnsi" w:cstheme="minorHAnsi"/>
          <w:b/>
          <w:sz w:val="22"/>
        </w:rPr>
      </w:pPr>
      <w:r w:rsidRPr="009E37CE">
        <w:rPr>
          <w:rFonts w:asciiTheme="minorHAnsi" w:hAnsiTheme="minorHAnsi" w:cstheme="minorHAnsi"/>
          <w:b/>
          <w:sz w:val="22"/>
        </w:rPr>
        <w:t xml:space="preserve">Maryland </w:t>
      </w:r>
    </w:p>
    <w:p w14:paraId="64BCBB39" w14:textId="41E0542A" w:rsidR="009E37CE" w:rsidRPr="00F35481" w:rsidRDefault="009E37CE" w:rsidP="009E37CE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lfred has been trying to reach Liana Fox about doing a presentation on poverty measures. Devon will help connect them.</w:t>
      </w:r>
    </w:p>
    <w:p w14:paraId="37969B54" w14:textId="6369966D" w:rsidR="00985F4B" w:rsidRPr="009E37CE" w:rsidRDefault="009E37CE" w:rsidP="009E37CE">
      <w:pPr>
        <w:rPr>
          <w:rFonts w:asciiTheme="minorHAnsi" w:hAnsiTheme="minorHAnsi" w:cstheme="minorHAnsi"/>
          <w:sz w:val="22"/>
        </w:rPr>
      </w:pPr>
      <w:r w:rsidRPr="009E37CE">
        <w:rPr>
          <w:rFonts w:asciiTheme="minorHAnsi" w:hAnsiTheme="minorHAnsi" w:cstheme="minorHAnsi"/>
          <w:sz w:val="22"/>
        </w:rPr>
        <w:t xml:space="preserve"> </w:t>
      </w:r>
    </w:p>
    <w:p w14:paraId="3C40D572" w14:textId="7220F597" w:rsidR="00985F4B" w:rsidRPr="004A1354" w:rsidRDefault="00985F4B" w:rsidP="00985F4B">
      <w:pPr>
        <w:rPr>
          <w:rFonts w:asciiTheme="minorHAnsi" w:hAnsiTheme="minorHAnsi" w:cstheme="minorHAnsi"/>
          <w:b/>
          <w:sz w:val="22"/>
        </w:rPr>
      </w:pPr>
      <w:r w:rsidRPr="004A1354">
        <w:rPr>
          <w:rFonts w:asciiTheme="minorHAnsi" w:hAnsiTheme="minorHAnsi" w:cstheme="minorHAnsi"/>
          <w:b/>
          <w:sz w:val="22"/>
        </w:rPr>
        <w:t>Updates from DUB</w:t>
      </w:r>
    </w:p>
    <w:p w14:paraId="33C2878B" w14:textId="6F4776D9" w:rsidR="009C1D7D" w:rsidRDefault="009C1D7D" w:rsidP="00985F4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evon is working on the annual report</w:t>
      </w:r>
      <w:r w:rsidR="00F35481">
        <w:rPr>
          <w:rFonts w:asciiTheme="minorHAnsi" w:hAnsiTheme="minorHAnsi" w:cstheme="minorHAnsi"/>
          <w:sz w:val="22"/>
        </w:rPr>
        <w:t xml:space="preserve"> and will share with the network when complete.</w:t>
      </w:r>
    </w:p>
    <w:p w14:paraId="7914691A" w14:textId="77777777" w:rsidR="009C1D7D" w:rsidRDefault="009C1D7D" w:rsidP="00985F4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ermirah sent the steering committee the SDC new member packet, and it looks good! </w:t>
      </w:r>
    </w:p>
    <w:p w14:paraId="47A111E3" w14:textId="142C0DA7" w:rsidR="009C1D7D" w:rsidRDefault="009C1D7D" w:rsidP="009C1D7D">
      <w:pPr>
        <w:pStyle w:val="ListParagraph"/>
        <w:numPr>
          <w:ilvl w:val="1"/>
          <w:numId w:val="2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ho is the administrator of the SDC listserv? Maybe Katie Springer and Michael Moser?</w:t>
      </w:r>
    </w:p>
    <w:p w14:paraId="2D2B6CBA" w14:textId="1D938CD6" w:rsidR="009C1D7D" w:rsidRDefault="009C1D7D" w:rsidP="009C1D7D">
      <w:pPr>
        <w:pStyle w:val="ListParagraph"/>
        <w:numPr>
          <w:ilvl w:val="2"/>
          <w:numId w:val="2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here is a link on the clearinghouse that directs people there, but also Mallory usually just directs people to Katie.</w:t>
      </w:r>
    </w:p>
    <w:p w14:paraId="408E9D52" w14:textId="10FBACDA" w:rsidR="009C1D7D" w:rsidRPr="009C1D7D" w:rsidRDefault="009C1D7D" w:rsidP="009C1D7D">
      <w:pPr>
        <w:pStyle w:val="ListParagraph"/>
        <w:numPr>
          <w:ilvl w:val="2"/>
          <w:numId w:val="22"/>
        </w:numPr>
        <w:rPr>
          <w:rFonts w:asciiTheme="minorHAnsi" w:hAnsiTheme="minorHAnsi" w:cstheme="minorHAnsi"/>
          <w:sz w:val="22"/>
        </w:rPr>
      </w:pPr>
      <w:r w:rsidRPr="009C1D7D">
        <w:rPr>
          <w:rFonts w:asciiTheme="minorHAnsi" w:hAnsiTheme="minorHAnsi" w:cstheme="minorHAnsi"/>
          <w:sz w:val="22"/>
        </w:rPr>
        <w:t>Maybe one of the SDC leads can reach out to CA’s Karen Louie to connect with a Berkley contact to make sure we don’t accidentally get kicked out.</w:t>
      </w:r>
    </w:p>
    <w:p w14:paraId="2222F01A" w14:textId="116CC0C5" w:rsidR="009C1D7D" w:rsidRPr="009C1D7D" w:rsidRDefault="009C1D7D" w:rsidP="009C1D7D">
      <w:pPr>
        <w:pStyle w:val="ListParagraph"/>
        <w:numPr>
          <w:ilvl w:val="2"/>
          <w:numId w:val="22"/>
        </w:numPr>
        <w:rPr>
          <w:rFonts w:asciiTheme="minorHAnsi" w:hAnsiTheme="minorHAnsi" w:cstheme="minorHAnsi"/>
          <w:sz w:val="22"/>
        </w:rPr>
      </w:pPr>
      <w:r w:rsidRPr="009C1D7D">
        <w:rPr>
          <w:rFonts w:asciiTheme="minorHAnsi" w:hAnsiTheme="minorHAnsi" w:cstheme="minorHAnsi"/>
          <w:sz w:val="22"/>
        </w:rPr>
        <w:t>Erica pointed out that they have a demography program who would be a logical sponsor for us.</w:t>
      </w:r>
    </w:p>
    <w:p w14:paraId="534FA81E" w14:textId="77777777" w:rsidR="009C1D7D" w:rsidRPr="009C1D7D" w:rsidRDefault="009C1D7D" w:rsidP="009C1D7D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</w:rPr>
      </w:pPr>
      <w:r w:rsidRPr="009C1D7D">
        <w:rPr>
          <w:rFonts w:asciiTheme="minorHAnsi" w:hAnsiTheme="minorHAnsi" w:cstheme="minorHAnsi"/>
          <w:sz w:val="22"/>
        </w:rPr>
        <w:t>Topic for the Quarterly Meeting: Devon is considering getting a different speaker since there hasn’t been too much interest in the last release.</w:t>
      </w:r>
    </w:p>
    <w:p w14:paraId="6D48D3D3" w14:textId="77777777" w:rsidR="009C1D7D" w:rsidRPr="009C1D7D" w:rsidRDefault="009C1D7D" w:rsidP="009C1D7D">
      <w:pPr>
        <w:rPr>
          <w:rFonts w:asciiTheme="minorHAnsi" w:hAnsiTheme="minorHAnsi" w:cstheme="minorHAnsi"/>
          <w:sz w:val="22"/>
        </w:rPr>
      </w:pPr>
    </w:p>
    <w:p w14:paraId="192536AF" w14:textId="7256214F" w:rsidR="00C42F95" w:rsidRPr="009C1D7D" w:rsidRDefault="009C1D7D" w:rsidP="009C1D7D">
      <w:pPr>
        <w:rPr>
          <w:rFonts w:asciiTheme="minorHAnsi" w:hAnsiTheme="minorHAnsi" w:cstheme="minorHAnsi"/>
          <w:sz w:val="22"/>
          <w:highlight w:val="yellow"/>
        </w:rPr>
      </w:pPr>
      <w:r w:rsidRPr="009C1D7D">
        <w:rPr>
          <w:rFonts w:asciiTheme="minorHAnsi" w:hAnsiTheme="minorHAnsi" w:cstheme="minorHAnsi"/>
          <w:sz w:val="22"/>
          <w:highlight w:val="yellow"/>
        </w:rPr>
        <w:t xml:space="preserve"> </w:t>
      </w:r>
    </w:p>
    <w:p w14:paraId="449421CA" w14:textId="05E00A68" w:rsidR="006D2392" w:rsidRDefault="00A77623" w:rsidP="006D2392">
      <w:pPr>
        <w:rPr>
          <w:rFonts w:asciiTheme="minorHAnsi" w:hAnsiTheme="minorHAnsi" w:cstheme="minorHAnsi"/>
          <w:sz w:val="22"/>
        </w:rPr>
      </w:pPr>
      <w:r w:rsidRPr="004A1354">
        <w:rPr>
          <w:rFonts w:asciiTheme="minorHAnsi" w:hAnsiTheme="minorHAnsi" w:cstheme="minorHAnsi"/>
          <w:sz w:val="22"/>
        </w:rPr>
        <w:t>Meeting adjourned at 3:</w:t>
      </w:r>
      <w:r w:rsidR="009C1D7D">
        <w:rPr>
          <w:rFonts w:asciiTheme="minorHAnsi" w:hAnsiTheme="minorHAnsi" w:cstheme="minorHAnsi"/>
          <w:sz w:val="22"/>
        </w:rPr>
        <w:t>40</w:t>
      </w:r>
      <w:r w:rsidRPr="004A1354">
        <w:rPr>
          <w:rFonts w:asciiTheme="minorHAnsi" w:hAnsiTheme="minorHAnsi" w:cstheme="minorHAnsi"/>
          <w:sz w:val="22"/>
        </w:rPr>
        <w:t xml:space="preserve"> PM EST</w:t>
      </w:r>
    </w:p>
    <w:sectPr w:rsidR="006D2392" w:rsidSect="00420E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BBA60" w14:textId="77777777" w:rsidR="00E121B6" w:rsidRDefault="00E121B6">
      <w:r>
        <w:separator/>
      </w:r>
    </w:p>
  </w:endnote>
  <w:endnote w:type="continuationSeparator" w:id="0">
    <w:p w14:paraId="2B9A183C" w14:textId="77777777" w:rsidR="00E121B6" w:rsidRDefault="00E12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CDE09" w14:textId="77777777" w:rsidR="0099311B" w:rsidRDefault="009931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9ED7B" w14:textId="77777777" w:rsidR="0099311B" w:rsidRDefault="009931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2B9E1" w14:textId="77777777" w:rsidR="00E97E2F" w:rsidRDefault="00E97E2F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4BD34" w14:textId="77777777" w:rsidR="00E121B6" w:rsidRDefault="00E121B6">
      <w:r>
        <w:separator/>
      </w:r>
    </w:p>
  </w:footnote>
  <w:footnote w:type="continuationSeparator" w:id="0">
    <w:p w14:paraId="250DFC3B" w14:textId="77777777" w:rsidR="00E121B6" w:rsidRDefault="00E121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F3543" w14:textId="77777777" w:rsidR="0099311B" w:rsidRDefault="009931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AE7FD" w14:textId="77777777" w:rsidR="0099311B" w:rsidRDefault="009931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21C3D" w14:textId="77777777" w:rsidR="00E97E2F" w:rsidRPr="00A762FA" w:rsidRDefault="00E97E2F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E97E2F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E97E2F" w:rsidRPr="006F0A03" w:rsidRDefault="00E97E2F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3246990F" w14:textId="2D25D1D4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Alfred Sundara (MD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Vice Chair</w:t>
          </w:r>
        </w:p>
        <w:p w14:paraId="596AAA64" w14:textId="77777777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Jenn Shultz (PA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3B229FC6" w14:textId="77777777" w:rsidR="00E97E2F" w:rsidRDefault="00E97E2F" w:rsidP="00297EA3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6C17A547" w14:textId="3BD9FE99" w:rsidR="00E97E2F" w:rsidRPr="006F0A03" w:rsidRDefault="00E97E2F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E97E2F" w:rsidRPr="006F0A03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E97E2F" w:rsidRPr="006F0A03" w:rsidRDefault="00E97E2F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E97E2F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2EF76EDD" w14:textId="5F759C1A" w:rsidR="00E97E2F" w:rsidRDefault="0099311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NY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6564DB8A" w14:textId="6E2CF648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57C0D5C0" w14:textId="6947335E" w:rsidR="00E97E2F" w:rsidRPr="00297EA3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Gary </w:t>
          </w:r>
          <w:proofErr w:type="spellStart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rob</w:t>
          </w:r>
          <w:proofErr w:type="spellEnd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IA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E97E2F" w:rsidRPr="00297EA3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E97E2F" w:rsidRPr="00A762FA" w:rsidRDefault="00E97E2F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D6E41"/>
    <w:multiLevelType w:val="hybridMultilevel"/>
    <w:tmpl w:val="E28A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092"/>
    <w:multiLevelType w:val="hybridMultilevel"/>
    <w:tmpl w:val="2B42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61330"/>
    <w:multiLevelType w:val="hybridMultilevel"/>
    <w:tmpl w:val="8F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D40778"/>
    <w:multiLevelType w:val="hybridMultilevel"/>
    <w:tmpl w:val="578A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3596"/>
    <w:multiLevelType w:val="hybridMultilevel"/>
    <w:tmpl w:val="1B5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82033F"/>
    <w:multiLevelType w:val="hybridMultilevel"/>
    <w:tmpl w:val="F8A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6A5BC5"/>
    <w:multiLevelType w:val="hybridMultilevel"/>
    <w:tmpl w:val="B62404F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173859"/>
    <w:multiLevelType w:val="hybridMultilevel"/>
    <w:tmpl w:val="D6D4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5"/>
  </w:num>
  <w:num w:numId="6">
    <w:abstractNumId w:val="27"/>
  </w:num>
  <w:num w:numId="7">
    <w:abstractNumId w:val="24"/>
  </w:num>
  <w:num w:numId="8">
    <w:abstractNumId w:val="7"/>
  </w:num>
  <w:num w:numId="9">
    <w:abstractNumId w:val="1"/>
  </w:num>
  <w:num w:numId="10">
    <w:abstractNumId w:val="18"/>
  </w:num>
  <w:num w:numId="11">
    <w:abstractNumId w:val="2"/>
  </w:num>
  <w:num w:numId="12">
    <w:abstractNumId w:val="23"/>
  </w:num>
  <w:num w:numId="13">
    <w:abstractNumId w:val="6"/>
  </w:num>
  <w:num w:numId="14">
    <w:abstractNumId w:val="8"/>
  </w:num>
  <w:num w:numId="15">
    <w:abstractNumId w:val="26"/>
  </w:num>
  <w:num w:numId="16">
    <w:abstractNumId w:val="15"/>
  </w:num>
  <w:num w:numId="17">
    <w:abstractNumId w:val="4"/>
  </w:num>
  <w:num w:numId="18">
    <w:abstractNumId w:val="21"/>
  </w:num>
  <w:num w:numId="19">
    <w:abstractNumId w:val="12"/>
  </w:num>
  <w:num w:numId="20">
    <w:abstractNumId w:val="19"/>
  </w:num>
  <w:num w:numId="21">
    <w:abstractNumId w:val="9"/>
  </w:num>
  <w:num w:numId="22">
    <w:abstractNumId w:val="28"/>
  </w:num>
  <w:num w:numId="23">
    <w:abstractNumId w:val="16"/>
  </w:num>
  <w:num w:numId="24">
    <w:abstractNumId w:val="0"/>
  </w:num>
  <w:num w:numId="25">
    <w:abstractNumId w:val="10"/>
  </w:num>
  <w:num w:numId="26">
    <w:abstractNumId w:val="22"/>
  </w:num>
  <w:num w:numId="27">
    <w:abstractNumId w:val="11"/>
  </w:num>
  <w:num w:numId="28">
    <w:abstractNumId w:val="13"/>
  </w:num>
  <w:num w:numId="29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3924"/>
    <w:rsid w:val="00113C45"/>
    <w:rsid w:val="00115B37"/>
    <w:rsid w:val="0011643D"/>
    <w:rsid w:val="00117433"/>
    <w:rsid w:val="001174F2"/>
    <w:rsid w:val="00117C4A"/>
    <w:rsid w:val="00123066"/>
    <w:rsid w:val="001241FC"/>
    <w:rsid w:val="00124882"/>
    <w:rsid w:val="00125346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F77"/>
    <w:rsid w:val="002222EC"/>
    <w:rsid w:val="002236A3"/>
    <w:rsid w:val="00223D48"/>
    <w:rsid w:val="002253E4"/>
    <w:rsid w:val="0022719F"/>
    <w:rsid w:val="00227495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90754"/>
    <w:rsid w:val="00293471"/>
    <w:rsid w:val="0029352F"/>
    <w:rsid w:val="00293583"/>
    <w:rsid w:val="00297EA3"/>
    <w:rsid w:val="002A0667"/>
    <w:rsid w:val="002A0A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E0E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7EA1"/>
    <w:rsid w:val="00561362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C0006"/>
    <w:rsid w:val="006C04EC"/>
    <w:rsid w:val="006C1B46"/>
    <w:rsid w:val="006C1B8F"/>
    <w:rsid w:val="006C4134"/>
    <w:rsid w:val="006C5095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A54"/>
    <w:rsid w:val="00787880"/>
    <w:rsid w:val="00791E36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E9E"/>
    <w:rsid w:val="007E57A8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7E26"/>
    <w:rsid w:val="0081020D"/>
    <w:rsid w:val="00810BD6"/>
    <w:rsid w:val="00810D1F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614"/>
    <w:rsid w:val="008A3F43"/>
    <w:rsid w:val="008A4079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340F"/>
    <w:rsid w:val="00917F46"/>
    <w:rsid w:val="00920412"/>
    <w:rsid w:val="009214C8"/>
    <w:rsid w:val="00923F48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77C"/>
    <w:rsid w:val="009E0B42"/>
    <w:rsid w:val="009E0EF9"/>
    <w:rsid w:val="009E12F4"/>
    <w:rsid w:val="009E37CE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D6D"/>
    <w:rsid w:val="00BD0F4D"/>
    <w:rsid w:val="00BD2437"/>
    <w:rsid w:val="00BD4A62"/>
    <w:rsid w:val="00BE070A"/>
    <w:rsid w:val="00BE0EE8"/>
    <w:rsid w:val="00BE158F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5438"/>
    <w:rsid w:val="00FB5EB7"/>
    <w:rsid w:val="00FB7247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0F9EE2-0BB3-4321-87F1-18F0E6F96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4</TotalTime>
  <Pages>2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Robichaux, Susannah C</cp:lastModifiedBy>
  <cp:revision>5</cp:revision>
  <cp:lastPrinted>2019-01-22T16:43:00Z</cp:lastPrinted>
  <dcterms:created xsi:type="dcterms:W3CDTF">2024-10-30T16:19:00Z</dcterms:created>
  <dcterms:modified xsi:type="dcterms:W3CDTF">2024-11-0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